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9a6f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5094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17:30:07Z</dcterms:created>
  <dcterms:modified xsi:type="dcterms:W3CDTF">2021-12-28T17:30:07Z</dcterms:modified>
</cp:coreProperties>
</file>